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54EE6" w:rsidP="009344FF">
      <w:r>
        <w:t>It</w:t>
      </w:r>
      <w:r w:rsidRPr="00A54EE6">
        <w:t xml:space="preserve"> can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E46A4" w:rsidRPr="005E46A4" w:rsidRDefault="005E46A4" w:rsidP="005E46A4">
      <w:proofErr w:type="spellStart"/>
      <w:r>
        <w:t>Dr.</w:t>
      </w:r>
      <w:proofErr w:type="spellEnd"/>
      <w:r>
        <w:t xml:space="preserve"> </w:t>
      </w:r>
      <w:proofErr w:type="spellStart"/>
      <w:r>
        <w:t>Tzasna</w:t>
      </w:r>
      <w:proofErr w:type="spellEnd"/>
      <w:r>
        <w:t xml:space="preserve"> Hernandez Delgado, </w:t>
      </w:r>
      <w:r w:rsidRPr="005E46A4">
        <w:t>Universid</w:t>
      </w:r>
      <w:r>
        <w:t>ad Nacion</w:t>
      </w:r>
      <w:bookmarkStart w:id="0" w:name="_GoBack"/>
      <w:bookmarkEnd w:id="0"/>
      <w:r>
        <w:t xml:space="preserve">al </w:t>
      </w:r>
      <w:proofErr w:type="spellStart"/>
      <w:r>
        <w:t>Autónoma</w:t>
      </w:r>
      <w:proofErr w:type="spellEnd"/>
      <w:r>
        <w:t xml:space="preserve"> de México, </w:t>
      </w:r>
      <w:r w:rsidRPr="005E46A4">
        <w:t>México</w:t>
      </w:r>
    </w:p>
    <w:sectPr w:rsidR="005E46A4" w:rsidRPr="005E46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0NTAwMzMzNzQyMDRQ0lEKTi0uzszPAykwrAUA51Y2iiwAAAA="/>
  </w:docVars>
  <w:rsids>
    <w:rsidRoot w:val="00A72896"/>
    <w:rsid w:val="002C0B2C"/>
    <w:rsid w:val="005E46A4"/>
    <w:rsid w:val="009344FF"/>
    <w:rsid w:val="009F328F"/>
    <w:rsid w:val="00A54EE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51762"/>
  <w15:docId w15:val="{9A2A4BAD-0B67-422B-BBCC-431E28501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31T07:29:00Z</dcterms:modified>
</cp:coreProperties>
</file>